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ปรเมษฐwww.dltv.ac.thwww.dltv.ac.thawww.dltv.ac.thฟสวัสดีครับปิยะณัฐสวัสดีครับwww.dltv.ac.thwww.dltv.ac.thไปwww.dltv.ac.thwww.dltv.ac.thwww.dltv.ac.thwww.dltv.ac.thสวัสดีครับwww.dltv.ac.thwww.dltv.ac.thwww.dltv.ac.thwww.dltv.ac.thwww.dltv.ac.thสวัสดีครับwww.dltv.ac.thwww.dltv.ac.thwww.dltv.ac.thwww.dltv.ac.thๆwww.dltv.ac.thคณิตาณคณิตา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คณิตาปรเมษฐ ศรีกำเหนิดคณิตา</w:t>
      </w:r>
    </w:p>
    <w:p>
      <w:pPr>
        <w:pStyle w:val="BodyText"/>
      </w:pPr>
      <w:r>
        <w:t xml:space="preserve">(คุณครูคณิตา)คณิตาปรเมษฐ ศรีกำเหนิดปิยะณัฐสวัสดีครับปิยะณัฐปิยะณัฐปิยะณัฐคณิตาคณิตาคณิตาปรเมษฐ ศรีกำเหนิดคณิตาคณิตาคณิตาคณิตาคณิตาคณิตาคณิตาปรเมษฐ ศรีกำเหนิดคณิตา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10T09:03:51Z</dcterms:created>
  <dcterms:modified xsi:type="dcterms:W3CDTF">2022-02-10T0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กุมภาพันธ์ 2565 เวลา 14.18 น.</vt:lpwstr>
  </property>
  <property fmtid="{D5CDD505-2E9C-101B-9397-08002B2CF9AE}" pid="3" name="subtitle">
    <vt:lpwstr/>
  </property>
</Properties>
</file>